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BDD334E" w:rsidR="000C49FD" w:rsidRPr="00443A64" w:rsidRDefault="00443A64" w:rsidP="00E31880">
      <w:pPr>
        <w:jc w:val="center"/>
        <w:rPr>
          <w:b/>
          <w:bCs/>
          <w:sz w:val="32"/>
          <w:szCs w:val="32"/>
        </w:rPr>
      </w:pPr>
      <w:r w:rsidRPr="00443A64">
        <w:rPr>
          <w:b/>
          <w:bCs/>
          <w:sz w:val="32"/>
          <w:szCs w:val="32"/>
        </w:rPr>
        <w:t>(</w:t>
      </w:r>
      <w:r w:rsidR="00C07E3A">
        <w:rPr>
          <w:b/>
          <w:bCs/>
          <w:sz w:val="32"/>
          <w:szCs w:val="32"/>
        </w:rPr>
        <w:t>Tex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1F9321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07E3A">
        <w:rPr>
          <w:sz w:val="22"/>
          <w:szCs w:val="22"/>
        </w:rPr>
        <w:t>Tex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E36A86E" w:rsidR="00C543C7" w:rsidRDefault="00C07E3A"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56D15" w14:textId="77777777" w:rsidR="003463CB" w:rsidRDefault="00346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74C5237" w:rsidR="004F70A3" w:rsidRPr="003463CB" w:rsidRDefault="004F70A3" w:rsidP="003463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59E91" w14:textId="77777777" w:rsidR="003463CB" w:rsidRDefault="00346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9107F" w14:textId="77777777" w:rsidR="003463CB" w:rsidRDefault="003463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A76623" w:rsidR="004F70A3" w:rsidRPr="003463CB" w:rsidRDefault="004F70A3" w:rsidP="003463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F4288" w14:textId="77777777" w:rsidR="003463CB" w:rsidRDefault="00346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0896963">
    <w:abstractNumId w:val="3"/>
  </w:num>
  <w:num w:numId="2" w16cid:durableId="1435396756">
    <w:abstractNumId w:val="2"/>
  </w:num>
  <w:num w:numId="3" w16cid:durableId="1005740036">
    <w:abstractNumId w:val="0"/>
  </w:num>
  <w:num w:numId="4" w16cid:durableId="1007908137">
    <w:abstractNumId w:val="4"/>
  </w:num>
  <w:num w:numId="5" w16cid:durableId="7279912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463CB"/>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07E3A"/>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